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innovative Automotive Engineer with over [X years] of experience in vehicle design, development, and sustainability solutions, I am thrilled to apply for the Automotive Engineer position at your esteemed organization in Sri Lanka Colombo. With a strong foundation in mechanical engineering and a passion for advancing automotive technologies, I am eager to contribute my expertise to support the growing demands of Sri Lanka’s automotive industry. This opportunity aligns perfectly with my career goals and technical skills, particularly in addressing local challenges such as urban mobility, environmental regulations, and the integration of eco-friendly vehicle systems.</w:t>
      </w:r>
    </w:p>
    <w:p>
      <w:pPr>
        <w:pStyle w:val="BodyText"/>
      </w:pPr>
      <w:r>
        <w:t xml:space="preserve">The automotive sector in Sri Lanka Colombo is undergoing significant transformation, driven by increasing consumer demand for efficient, reliable, and sustainable transportation solutions. As an Automotive Engineer with hands-on experience in both traditional and emerging technologies—such as hybrid powertrains, electric vehicle (EV) systems, and advanced driver-assistance systems (ADAS)—I am well-equipped to support your company’s mission to innovate within this dynamic market. My academic background in [Your Degree, e.g., Bachelor of Engineering in Mechanical Engineering] from [Your University] provided me with a robust understanding of automotive principles, while my professional journey has allowed me to refine these skills through practical applications in [Previous Employers or Projects].</w:t>
      </w:r>
    </w:p>
    <w:p>
      <w:pPr>
        <w:pStyle w:val="BodyText"/>
      </w:pPr>
      <w:r>
        <w:t xml:space="preserve">In my current role as an Automotive Engineer at [Current or Previous Company], I have been instrumental in designing and testing vehicle components that optimize performance, safety, and fuel efficiency. One of my key achievements includes leading a team to develop a lightweight composite material for car body panels, which reduced overall vehicle weight by 15% while maintaining structural integrity. This project not only enhanced the fuel efficiency of the vehicles but also aligned with global trends toward sustainability—a priority that is increasingly relevant in Sri Lanka’s evolving automotive landscape. Additionally, I have collaborated with cross-functional teams to ensure compliance with international standards such as ISO 26262 for functional safety and ISO 14001 for environmental management, which are critical for manufacturers operating in regions like Colombo where regulatory frameworks are rapidly expanding.</w:t>
      </w:r>
    </w:p>
    <w:p>
      <w:pPr>
        <w:pStyle w:val="BodyText"/>
      </w:pPr>
      <w:r>
        <w:t xml:space="preserve">What excites me most about the opportunity to work in Sri Lanka Colombo is the potential to contribute to a sector that is poised for growth. The country’s strategic location as a hub for automotive manufacturing and its emphasis on green technologies present unique challenges and opportunities. For instance, the need for vehicles tailored to Sri Lanka’s tropical climate, frequent monsoons, and congested urban areas requires engineers who can balance innovation with practicality. My experience in adapting vehicle systems to diverse environmental conditions—such as designing corrosion-resistant components for high-humidity regions and optimizing cooling systems for extreme temperatures—has prepared me to address these demands effectively. Furthermore, my ability to work within budget constraints while maintaining quality standards is a skill I believe will add value to your organization’s projects.</w:t>
      </w:r>
    </w:p>
    <w:p>
      <w:pPr>
        <w:pStyle w:val="BodyText"/>
      </w:pPr>
      <w:r>
        <w:t xml:space="preserve">Beyond technical expertise, I bring a collaborative mindset and a commitment to excellence. During my tenure at [Previous Company], I worked closely with suppliers, designers, and production teams to streamline manufacturing processes and reduce time-to-market for new vehicle models. This experience taught me the importance of clear communication, problem-solving under pressure, and adaptability—qualities that are essential in a fast-paced environment like Sri Lanka Colombo’s automotive industry. I am also well-versed in using industry-standard software such as CAD (Computer-Aided Design), MATLAB/Simulink for simulation, and ANSYS for structural analysis, which enable me to contribute to complex engineering challenges from the outset.</w:t>
      </w:r>
    </w:p>
    <w:p>
      <w:pPr>
        <w:pStyle w:val="BodyText"/>
      </w:pPr>
      <w:r>
        <w:t xml:space="preserve">My decision to pursue this opportunity in Sri Lanka Colombo is rooted in my desire to make a meaningful impact. I am particularly drawn to your company’s focus on [specific project, initiative, or value mentioned in the job posting, e.g., "sustainable mobility solutions" or "localizing advanced automotive technologies"]. By joining your team, I aim to leverage my technical knowledge and creative problem-solving skills to support the development of vehicles that meet both global standards and local needs. I am confident that my background in [specific area, e.g., "electric vehicle integration" or "vehicle dynamics"] will enable me to contribute immediately to your projects while fostering long-term growth.</w:t>
      </w:r>
    </w:p>
    <w:p>
      <w:pPr>
        <w:pStyle w:val="BodyText"/>
      </w:pPr>
      <w:r>
        <w:t xml:space="preserve">In addition to my technical qualifications, I am deeply committed to professional development and continuous learning. I regularly attend industry conferences, participate in online courses on emerging automotive technologies, and stay updated on advancements in areas such as autonomous driving and smart mobility systems. This proactive approach ensures that I remain at the forefront of innovation, which is crucial for addressing the evolving demands of Sri Lanka’s automotive sector.</w:t>
      </w:r>
    </w:p>
    <w:p>
      <w:pPr>
        <w:pStyle w:val="BodyText"/>
      </w:pPr>
      <w:r>
        <w:t xml:space="preserve">I would be honored to bring my skills, passion, and dedication to your organization. I am enthusiastic about the possibility of discussing how my experience and vision align with your goals. Thank you for considering my application. I look forward to the opportunity to contribute to your team and help shape the future of automotive engineering in Sri Lanka Colombo.</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Sri Lanka Colombo</dc:title>
  <dc:creator/>
  <dc:language>en</dc:language>
  <cp:keywords/>
  <dcterms:created xsi:type="dcterms:W3CDTF">2026-07-23T15:20:49Z</dcterms:created>
  <dcterms:modified xsi:type="dcterms:W3CDTF">2026-07-23T15:20:49Z</dcterms:modified>
</cp:coreProperties>
</file>

<file path=docProps/custom.xml><?xml version="1.0" encoding="utf-8"?>
<Properties xmlns="http://schemas.openxmlformats.org/officeDocument/2006/custom-properties" xmlns:vt="http://schemas.openxmlformats.org/officeDocument/2006/docPropsVTypes"/>
</file>